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54FB" w14:textId="7D4299FC" w:rsidR="00FA2EF6" w:rsidRPr="00401BF2" w:rsidRDefault="007835E5" w:rsidP="000B0DD8">
      <w:pPr>
        <w:pStyle w:val="Title"/>
        <w:rPr>
          <w:rFonts w:asciiTheme="minorHAnsi" w:hAnsiTheme="minorHAnsi" w:cstheme="minorHAnsi"/>
        </w:rPr>
      </w:pPr>
      <w:r w:rsidRPr="00401BF2">
        <w:rPr>
          <w:rFonts w:asciiTheme="minorHAnsi" w:hAnsiTheme="minorHAnsi" w:cstheme="minorHAnsi"/>
        </w:rPr>
        <w:t>WEB322</w:t>
      </w:r>
      <w:r w:rsidR="000B0DD8" w:rsidRPr="00401BF2">
        <w:rPr>
          <w:rFonts w:asciiTheme="minorHAnsi" w:hAnsiTheme="minorHAnsi" w:cstheme="minorHAnsi"/>
        </w:rPr>
        <w:t xml:space="preserve"> </w:t>
      </w:r>
      <w:r w:rsidR="00844B0C" w:rsidRPr="00401BF2">
        <w:rPr>
          <w:rFonts w:asciiTheme="minorHAnsi" w:hAnsiTheme="minorHAnsi" w:cstheme="minorHAnsi"/>
        </w:rPr>
        <w:t>Test</w:t>
      </w:r>
      <w:r w:rsidR="00D45165" w:rsidRPr="00401BF2">
        <w:rPr>
          <w:rFonts w:asciiTheme="minorHAnsi" w:hAnsiTheme="minorHAnsi" w:cstheme="minorHAnsi"/>
        </w:rPr>
        <w:t xml:space="preserve"> </w:t>
      </w:r>
      <w:r w:rsidR="00142BB4">
        <w:rPr>
          <w:rFonts w:asciiTheme="minorHAnsi" w:hAnsiTheme="minorHAnsi" w:cstheme="minorHAnsi"/>
        </w:rPr>
        <w:t>6</w:t>
      </w:r>
      <w:r w:rsidR="00A94DE5" w:rsidRPr="00401BF2">
        <w:rPr>
          <w:rFonts w:asciiTheme="minorHAnsi" w:hAnsiTheme="minorHAnsi" w:cstheme="minorHAnsi"/>
        </w:rPr>
        <w:t xml:space="preserve">    </w:t>
      </w:r>
      <w:r w:rsidR="000B0DD8" w:rsidRPr="00401BF2">
        <w:rPr>
          <w:rFonts w:asciiTheme="minorHAnsi" w:hAnsiTheme="minorHAnsi" w:cstheme="minorHAnsi"/>
        </w:rPr>
        <w:t xml:space="preserve">               </w:t>
      </w:r>
    </w:p>
    <w:p w14:paraId="31D47851" w14:textId="350B13F3" w:rsidR="00D0696F" w:rsidRPr="00963FEF" w:rsidRDefault="000B0DD8" w:rsidP="00963FEF">
      <w:pPr>
        <w:pStyle w:val="Heading1"/>
        <w:spacing w:before="180" w:line="240" w:lineRule="auto"/>
        <w:rPr>
          <w:rFonts w:asciiTheme="minorHAnsi" w:hAnsiTheme="minorHAnsi" w:cstheme="minorHAnsi"/>
        </w:rPr>
      </w:pPr>
      <w:r w:rsidRPr="0060116C">
        <w:t>Instructions:</w:t>
      </w:r>
      <w:r w:rsidR="007F5D24" w:rsidRPr="00401BF2">
        <w:rPr>
          <w:rFonts w:asciiTheme="minorHAnsi" w:hAnsiTheme="minorHAnsi" w:cstheme="minorHAnsi"/>
        </w:rPr>
        <w:t xml:space="preserve"> </w:t>
      </w:r>
      <w:r w:rsidR="00A75C3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Complete all questions in the spaces provided</w:t>
      </w:r>
      <w:r w:rsidR="00E66AEA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. </w:t>
      </w:r>
      <w:r w:rsidR="002015A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This quiz is worth </w:t>
      </w:r>
      <w:r w:rsidR="007F5D24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10</w:t>
      </w:r>
      <w:r w:rsidR="00A46E2E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% of your final </w:t>
      </w:r>
      <w:r w:rsidR="009A3F2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m</w:t>
      </w:r>
      <w:r w:rsidR="00216581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>ark and</w:t>
      </w:r>
      <w:r w:rsidR="00192EC0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you will have exactly </w:t>
      </w:r>
      <w:r w:rsidR="00860744">
        <w:rPr>
          <w:rFonts w:asciiTheme="minorHAnsi" w:eastAsiaTheme="minorHAnsi" w:hAnsiTheme="minorHAnsi" w:cstheme="minorHAnsi"/>
          <w:color w:val="auto"/>
          <w:sz w:val="24"/>
          <w:szCs w:val="24"/>
        </w:rPr>
        <w:t>20</w:t>
      </w:r>
      <w:r w:rsidR="002015AD" w:rsidRPr="00401BF2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minutes to complete it.</w:t>
      </w:r>
      <w:r w:rsidR="002015AD" w:rsidRPr="00401BF2">
        <w:rPr>
          <w:rFonts w:asciiTheme="minorHAnsi" w:hAnsiTheme="minorHAnsi" w:cstheme="minorHAnsi"/>
        </w:rPr>
        <w:t xml:space="preserve">  </w:t>
      </w:r>
    </w:p>
    <w:p w14:paraId="571FA4CF" w14:textId="3746B3DD" w:rsidR="00034659" w:rsidRDefault="00034659" w:rsidP="00034659">
      <w:pPr>
        <w:pStyle w:val="Heading1"/>
        <w:tabs>
          <w:tab w:val="left" w:pos="3540"/>
        </w:tabs>
      </w:pPr>
      <w:r>
        <w:t xml:space="preserve">Question </w:t>
      </w:r>
      <w:r w:rsidR="00963FEF">
        <w:t>1</w:t>
      </w:r>
      <w:r>
        <w:t xml:space="preserve"> (10 Marks):</w:t>
      </w:r>
      <w:r>
        <w:tab/>
      </w:r>
    </w:p>
    <w:p w14:paraId="20541D9F" w14:textId="391BF74B" w:rsidR="00034659" w:rsidRPr="004C7D41" w:rsidRDefault="00034659" w:rsidP="00034659">
      <w:r>
        <w:t>Given following code in a</w:t>
      </w:r>
      <w:r w:rsidRPr="00933B0B">
        <w:rPr>
          <w:b/>
          <w:i/>
        </w:rPr>
        <w:t xml:space="preserve"> </w:t>
      </w:r>
      <w:r w:rsidRPr="00604264">
        <w:rPr>
          <w:b/>
          <w:i/>
        </w:rPr>
        <w:t>Node.js</w:t>
      </w:r>
      <w:r>
        <w:t xml:space="preserve"> project, complete the following coding tasks using </w:t>
      </w:r>
      <w:r w:rsidRPr="00604264">
        <w:rPr>
          <w:b/>
          <w:i/>
        </w:rPr>
        <w:t>bcrypt.js</w:t>
      </w:r>
      <w:r>
        <w:t xml:space="preserve"> in:  </w:t>
      </w:r>
    </w:p>
    <w:p w14:paraId="560113D5" w14:textId="77777777" w:rsidR="00034659" w:rsidRPr="004C7D41" w:rsidRDefault="00034659" w:rsidP="004C7D41">
      <w:pPr>
        <w:pStyle w:val="ListParagraph"/>
        <w:spacing w:before="120" w:after="80"/>
        <w:ind w:left="360"/>
        <w:rPr>
          <w:rFonts w:ascii="Courier New" w:hAnsi="Courier New" w:cs="Courier New"/>
          <w:sz w:val="21"/>
          <w:szCs w:val="21"/>
        </w:rPr>
      </w:pPr>
      <w:r w:rsidRPr="004C7D41">
        <w:rPr>
          <w:rFonts w:ascii="Courier New" w:hAnsi="Courier New" w:cs="Courier New"/>
          <w:sz w:val="21"/>
          <w:szCs w:val="21"/>
        </w:rPr>
        <w:t>const express = require("express"</w:t>
      </w:r>
      <w:proofErr w:type="gramStart"/>
      <w:r w:rsidRPr="004C7D41">
        <w:rPr>
          <w:rFonts w:ascii="Courier New" w:hAnsi="Courier New" w:cs="Courier New"/>
          <w:sz w:val="21"/>
          <w:szCs w:val="21"/>
        </w:rPr>
        <w:t>);</w:t>
      </w:r>
      <w:proofErr w:type="gramEnd"/>
    </w:p>
    <w:p w14:paraId="0262BFA1" w14:textId="5834FB68" w:rsidR="00034659" w:rsidRPr="004C7D41" w:rsidRDefault="004C7D41" w:rsidP="00034659">
      <w:pPr>
        <w:pStyle w:val="ListParagraph"/>
        <w:spacing w:before="120"/>
        <w:ind w:left="360"/>
        <w:rPr>
          <w:rFonts w:ascii="Courier New" w:hAnsi="Courier New" w:cs="Courier New"/>
          <w:sz w:val="21"/>
          <w:szCs w:val="21"/>
        </w:rPr>
      </w:pPr>
      <w:r w:rsidRPr="004C7D41">
        <w:rPr>
          <w:rFonts w:ascii="Courier New" w:hAnsi="Courier New" w:cs="Courier New"/>
          <w:sz w:val="12"/>
          <w:szCs w:val="21"/>
        </w:rPr>
        <w:t>... ...</w:t>
      </w:r>
    </w:p>
    <w:p w14:paraId="215E3086" w14:textId="77777777" w:rsidR="00034659" w:rsidRPr="004C7D41" w:rsidRDefault="00034659" w:rsidP="00034659">
      <w:pPr>
        <w:pStyle w:val="ListParagraph"/>
        <w:spacing w:before="120"/>
        <w:ind w:left="360"/>
        <w:rPr>
          <w:rFonts w:ascii="Courier New" w:hAnsi="Courier New" w:cs="Courier New"/>
          <w:sz w:val="21"/>
          <w:szCs w:val="21"/>
        </w:rPr>
      </w:pPr>
      <w:r w:rsidRPr="004C7D41">
        <w:rPr>
          <w:rFonts w:ascii="Courier New" w:hAnsi="Courier New" w:cs="Courier New"/>
          <w:sz w:val="21"/>
          <w:szCs w:val="21"/>
        </w:rPr>
        <w:t xml:space="preserve">const </w:t>
      </w:r>
      <w:proofErr w:type="spellStart"/>
      <w:r w:rsidRPr="004C7D41">
        <w:rPr>
          <w:rFonts w:ascii="Courier New" w:hAnsi="Courier New" w:cs="Courier New"/>
          <w:sz w:val="21"/>
          <w:szCs w:val="21"/>
        </w:rPr>
        <w:t>bcrypt</w:t>
      </w:r>
      <w:proofErr w:type="spellEnd"/>
      <w:r w:rsidRPr="004C7D41">
        <w:rPr>
          <w:rFonts w:ascii="Courier New" w:hAnsi="Courier New" w:cs="Courier New"/>
          <w:sz w:val="21"/>
          <w:szCs w:val="21"/>
        </w:rPr>
        <w:t xml:space="preserve"> = require('</w:t>
      </w:r>
      <w:proofErr w:type="spellStart"/>
      <w:r w:rsidRPr="004C7D41">
        <w:rPr>
          <w:rFonts w:ascii="Courier New" w:hAnsi="Courier New" w:cs="Courier New"/>
          <w:sz w:val="21"/>
          <w:szCs w:val="21"/>
        </w:rPr>
        <w:t>bcryptjs</w:t>
      </w:r>
      <w:proofErr w:type="spellEnd"/>
      <w:r w:rsidRPr="004C7D41">
        <w:rPr>
          <w:rFonts w:ascii="Courier New" w:hAnsi="Courier New" w:cs="Courier New"/>
          <w:sz w:val="21"/>
          <w:szCs w:val="21"/>
        </w:rPr>
        <w:t>'</w:t>
      </w:r>
      <w:proofErr w:type="gramStart"/>
      <w:r w:rsidRPr="004C7D41">
        <w:rPr>
          <w:rFonts w:ascii="Courier New" w:hAnsi="Courier New" w:cs="Courier New"/>
          <w:sz w:val="21"/>
          <w:szCs w:val="21"/>
        </w:rPr>
        <w:t>);</w:t>
      </w:r>
      <w:proofErr w:type="gramEnd"/>
    </w:p>
    <w:p w14:paraId="35783E87" w14:textId="77777777" w:rsidR="00034659" w:rsidRPr="004C7D41" w:rsidRDefault="00034659" w:rsidP="00034659">
      <w:pPr>
        <w:pStyle w:val="ListParagraph"/>
        <w:spacing w:before="120"/>
        <w:ind w:left="360"/>
        <w:rPr>
          <w:rFonts w:ascii="Courier New" w:hAnsi="Courier New" w:cs="Courier New"/>
          <w:sz w:val="12"/>
          <w:szCs w:val="21"/>
        </w:rPr>
      </w:pPr>
    </w:p>
    <w:p w14:paraId="61039436" w14:textId="77777777" w:rsidR="00034659" w:rsidRPr="004C7D41" w:rsidRDefault="00034659" w:rsidP="00772559">
      <w:pPr>
        <w:pStyle w:val="ListParagraph"/>
        <w:spacing w:before="120" w:after="360" w:line="240" w:lineRule="auto"/>
        <w:ind w:left="360"/>
        <w:rPr>
          <w:rFonts w:ascii="Courier New" w:hAnsi="Courier New" w:cs="Courier New"/>
          <w:sz w:val="21"/>
          <w:szCs w:val="21"/>
        </w:rPr>
      </w:pPr>
      <w:r w:rsidRPr="004C7D41">
        <w:rPr>
          <w:rFonts w:ascii="Courier New" w:hAnsi="Courier New" w:cs="Courier New"/>
          <w:sz w:val="21"/>
          <w:szCs w:val="21"/>
        </w:rPr>
        <w:t xml:space="preserve">var </w:t>
      </w:r>
      <w:proofErr w:type="spellStart"/>
      <w:r w:rsidRPr="00772559">
        <w:rPr>
          <w:rFonts w:ascii="Courier New" w:hAnsi="Courier New" w:cs="Courier New"/>
          <w:b/>
          <w:color w:val="002060"/>
          <w:sz w:val="21"/>
          <w:szCs w:val="21"/>
        </w:rPr>
        <w:t>myPassword</w:t>
      </w:r>
      <w:proofErr w:type="spellEnd"/>
      <w:r w:rsidRPr="00772559">
        <w:rPr>
          <w:rFonts w:ascii="Courier New" w:hAnsi="Courier New" w:cs="Courier New"/>
          <w:color w:val="002060"/>
          <w:sz w:val="21"/>
          <w:szCs w:val="21"/>
        </w:rPr>
        <w:t xml:space="preserve"> </w:t>
      </w:r>
      <w:r w:rsidRPr="004C7D41">
        <w:rPr>
          <w:rFonts w:ascii="Courier New" w:hAnsi="Courier New" w:cs="Courier New"/>
          <w:sz w:val="21"/>
          <w:szCs w:val="21"/>
        </w:rPr>
        <w:t>= "Password123!</w:t>
      </w:r>
      <w:proofErr w:type="gramStart"/>
      <w:r w:rsidRPr="004C7D41">
        <w:rPr>
          <w:rFonts w:ascii="Courier New" w:hAnsi="Courier New" w:cs="Courier New"/>
          <w:sz w:val="21"/>
          <w:szCs w:val="21"/>
        </w:rPr>
        <w:t>";</w:t>
      </w:r>
      <w:proofErr w:type="gramEnd"/>
    </w:p>
    <w:p w14:paraId="6159CD48" w14:textId="77777777" w:rsidR="00034659" w:rsidRPr="004C7D41" w:rsidRDefault="00034659" w:rsidP="00034659">
      <w:pPr>
        <w:pStyle w:val="ListParagraph"/>
        <w:spacing w:before="120"/>
        <w:ind w:left="360"/>
        <w:rPr>
          <w:rFonts w:ascii="Courier New" w:hAnsi="Courier New" w:cs="Courier New"/>
          <w:sz w:val="12"/>
          <w:szCs w:val="21"/>
        </w:rPr>
      </w:pPr>
    </w:p>
    <w:p w14:paraId="4D25320D" w14:textId="77777777" w:rsidR="00034659" w:rsidRPr="00772559" w:rsidRDefault="00034659" w:rsidP="00772559">
      <w:pPr>
        <w:pStyle w:val="ListParagraph"/>
        <w:spacing w:before="120" w:after="360" w:line="240" w:lineRule="auto"/>
        <w:ind w:left="360"/>
        <w:rPr>
          <w:rFonts w:ascii="Courier New" w:eastAsiaTheme="minorEastAsia" w:hAnsi="Courier New" w:cs="Courier New"/>
          <w:color w:val="008000"/>
        </w:rPr>
      </w:pPr>
      <w:r w:rsidRPr="00772559">
        <w:rPr>
          <w:rFonts w:ascii="Courier New" w:eastAsiaTheme="minorEastAsia" w:hAnsi="Courier New" w:cs="Courier New"/>
          <w:color w:val="008000"/>
        </w:rPr>
        <w:t>// a hashed text generated by using bcrypt.js</w:t>
      </w:r>
    </w:p>
    <w:p w14:paraId="26FDEFF8" w14:textId="3E9BF6A2" w:rsidR="00034659" w:rsidRDefault="00034659" w:rsidP="004C7D41">
      <w:pPr>
        <w:pStyle w:val="ListParagraph"/>
        <w:spacing w:before="120" w:after="360" w:line="240" w:lineRule="auto"/>
        <w:ind w:left="360"/>
        <w:rPr>
          <w:rFonts w:ascii="Courier New" w:hAnsi="Courier New" w:cs="Courier New"/>
          <w:sz w:val="21"/>
          <w:szCs w:val="21"/>
        </w:rPr>
      </w:pPr>
      <w:r w:rsidRPr="004C7D41">
        <w:rPr>
          <w:rFonts w:ascii="Courier New" w:hAnsi="Courier New" w:cs="Courier New"/>
          <w:sz w:val="21"/>
          <w:szCs w:val="21"/>
        </w:rPr>
        <w:t xml:space="preserve">var </w:t>
      </w:r>
      <w:proofErr w:type="spellStart"/>
      <w:r w:rsidRPr="00772559">
        <w:rPr>
          <w:rFonts w:ascii="Courier New" w:hAnsi="Courier New" w:cs="Courier New"/>
          <w:b/>
          <w:color w:val="002060"/>
          <w:sz w:val="21"/>
          <w:szCs w:val="21"/>
        </w:rPr>
        <w:t>aHash</w:t>
      </w:r>
      <w:proofErr w:type="spellEnd"/>
      <w:r w:rsidRPr="00772559">
        <w:rPr>
          <w:rFonts w:ascii="Courier New" w:hAnsi="Courier New" w:cs="Courier New"/>
          <w:color w:val="002060"/>
          <w:sz w:val="21"/>
          <w:szCs w:val="21"/>
        </w:rPr>
        <w:t xml:space="preserve"> </w:t>
      </w:r>
      <w:r w:rsidRPr="004C7D41">
        <w:rPr>
          <w:rFonts w:ascii="Courier New" w:hAnsi="Courier New" w:cs="Courier New"/>
          <w:sz w:val="21"/>
          <w:szCs w:val="21"/>
        </w:rPr>
        <w:t>= "$2a$10$SrzgJvLR.W4xY2x8m2q4YuZxnALHQs0TfVns/bnGFRG56AQJ5e7ri</w:t>
      </w:r>
      <w:proofErr w:type="gramStart"/>
      <w:r w:rsidRPr="004C7D41">
        <w:rPr>
          <w:rFonts w:ascii="Courier New" w:hAnsi="Courier New" w:cs="Courier New"/>
          <w:sz w:val="21"/>
          <w:szCs w:val="21"/>
        </w:rPr>
        <w:t>";</w:t>
      </w:r>
      <w:proofErr w:type="gramEnd"/>
    </w:p>
    <w:p w14:paraId="005169CA" w14:textId="77777777" w:rsidR="00F46848" w:rsidRPr="004C7D41" w:rsidRDefault="00F46848" w:rsidP="004C7D41">
      <w:pPr>
        <w:pStyle w:val="ListParagraph"/>
        <w:spacing w:before="120" w:after="360" w:line="240" w:lineRule="auto"/>
        <w:ind w:left="360"/>
        <w:rPr>
          <w:rFonts w:ascii="Courier New" w:hAnsi="Courier New" w:cs="Courier New"/>
          <w:sz w:val="21"/>
          <w:szCs w:val="21"/>
        </w:rPr>
      </w:pPr>
    </w:p>
    <w:p w14:paraId="4735D595" w14:textId="77777777" w:rsidR="004C7D41" w:rsidRPr="004C7D41" w:rsidRDefault="004C7D41" w:rsidP="004C7D41">
      <w:pPr>
        <w:pStyle w:val="ListParagraph"/>
        <w:spacing w:before="120" w:after="360" w:line="240" w:lineRule="auto"/>
        <w:ind w:left="360"/>
        <w:rPr>
          <w:rFonts w:ascii="Courier New" w:hAnsi="Courier New" w:cs="Courier New"/>
          <w:sz w:val="10"/>
        </w:rPr>
      </w:pPr>
    </w:p>
    <w:p w14:paraId="4F7F0D8F" w14:textId="3EEBF196" w:rsidR="00034659" w:rsidRPr="00536354" w:rsidRDefault="00034659" w:rsidP="00034659">
      <w:pPr>
        <w:pStyle w:val="ListParagraph"/>
        <w:numPr>
          <w:ilvl w:val="0"/>
          <w:numId w:val="29"/>
        </w:numPr>
        <w:spacing w:before="120"/>
        <w:rPr>
          <w:rFonts w:ascii="Calibri" w:hAnsi="Calibri"/>
        </w:rPr>
      </w:pPr>
      <w:r>
        <w:rPr>
          <w:rFonts w:ascii="Calibri" w:hAnsi="Calibri"/>
        </w:rPr>
        <w:t xml:space="preserve">Encrypt the plain text (held </w:t>
      </w:r>
      <w:proofErr w:type="gramStart"/>
      <w:r>
        <w:rPr>
          <w:rFonts w:ascii="Calibri" w:hAnsi="Calibri"/>
        </w:rPr>
        <w:t>by)</w:t>
      </w:r>
      <w:r w:rsidR="00772559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</w:t>
      </w:r>
      <w:proofErr w:type="spellStart"/>
      <w:r w:rsidRPr="00772559">
        <w:rPr>
          <w:rFonts w:ascii="Courier New" w:hAnsi="Courier New" w:cs="Courier New"/>
          <w:b/>
          <w:color w:val="002060"/>
        </w:rPr>
        <w:t>myPassword</w:t>
      </w:r>
      <w:proofErr w:type="spellEnd"/>
      <w:proofErr w:type="gramEnd"/>
      <w:r>
        <w:rPr>
          <w:rFonts w:ascii="Calibri" w:hAnsi="Calibri"/>
        </w:rPr>
        <w:t xml:space="preserve">. Show error message and encrypted (hash) text using console log.     </w:t>
      </w:r>
      <w:r>
        <w:t>[5 marks]</w:t>
      </w:r>
    </w:p>
    <w:p w14:paraId="7C9FCC93" w14:textId="77777777" w:rsidR="00536354" w:rsidRPr="00933B0B" w:rsidRDefault="00536354" w:rsidP="00536354">
      <w:pPr>
        <w:pStyle w:val="ListParagraph"/>
        <w:spacing w:before="120"/>
        <w:ind w:left="360"/>
        <w:rPr>
          <w:rFonts w:ascii="Calibri" w:hAnsi="Calibri"/>
        </w:rPr>
      </w:pPr>
    </w:p>
    <w:p w14:paraId="36A3D96B" w14:textId="755DF19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 xml:space="preserve"> </w:t>
      </w:r>
      <w:r w:rsidRPr="00F4684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bcrypt.hash</w:t>
      </w:r>
      <w:proofErr w:type="spellEnd"/>
      <w:proofErr w:type="gramEnd"/>
      <w:r w:rsidRPr="00F46848">
        <w:rPr>
          <w:rFonts w:ascii="Calibri" w:eastAsiaTheme="minorEastAsia" w:hAnsi="Calibri" w:cs="Calibri"/>
          <w:sz w:val="24"/>
          <w:szCs w:val="24"/>
        </w:rPr>
        <w:t xml:space="preserve">("myPassword123!", 10).then(hash=&gt;{ </w:t>
      </w:r>
    </w:p>
    <w:p w14:paraId="300A1F39" w14:textId="35712100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ab/>
        <w:t xml:space="preserve">  console.log(hash</w:t>
      </w:r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);</w:t>
      </w:r>
      <w:proofErr w:type="gramEnd"/>
    </w:p>
    <w:p w14:paraId="46D8C0B4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>})</w:t>
      </w:r>
    </w:p>
    <w:p w14:paraId="04658346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.catch</w:t>
      </w:r>
      <w:proofErr w:type="gramEnd"/>
      <w:r w:rsidRPr="00F46848">
        <w:rPr>
          <w:rFonts w:ascii="Calibri" w:eastAsiaTheme="minorEastAsia" w:hAnsi="Calibri" w:cs="Calibri"/>
          <w:sz w:val="24"/>
          <w:szCs w:val="24"/>
        </w:rPr>
        <w:t>(err=&gt;{</w:t>
      </w:r>
    </w:p>
    <w:p w14:paraId="4569CBA7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 xml:space="preserve">    console.log(err</w:t>
      </w:r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);</w:t>
      </w:r>
      <w:proofErr w:type="gramEnd"/>
      <w:r w:rsidRPr="00F46848">
        <w:rPr>
          <w:rFonts w:ascii="Calibri" w:eastAsiaTheme="minorEastAsia" w:hAnsi="Calibri" w:cs="Calibri"/>
          <w:sz w:val="24"/>
          <w:szCs w:val="24"/>
        </w:rPr>
        <w:t xml:space="preserve"> </w:t>
      </w:r>
    </w:p>
    <w:p w14:paraId="5837FAA5" w14:textId="06B69A7E" w:rsidR="00034659" w:rsidRPr="00F46848" w:rsidRDefault="00536354" w:rsidP="00536354">
      <w:pPr>
        <w:pStyle w:val="ListParagraph"/>
        <w:spacing w:before="120"/>
        <w:ind w:left="360"/>
        <w:rPr>
          <w:rFonts w:ascii="Calibri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>});</w:t>
      </w:r>
    </w:p>
    <w:p w14:paraId="584926DF" w14:textId="087CC71E" w:rsidR="004C7D41" w:rsidRDefault="004C7D41" w:rsidP="004C7D41">
      <w:pPr>
        <w:pStyle w:val="ListParagraph"/>
        <w:rPr>
          <w:rFonts w:ascii="Calibri" w:hAnsi="Calibri"/>
        </w:rPr>
      </w:pPr>
    </w:p>
    <w:p w14:paraId="35EF786E" w14:textId="77777777" w:rsidR="00536354" w:rsidRPr="004C7D41" w:rsidRDefault="00536354" w:rsidP="004C7D41">
      <w:pPr>
        <w:pStyle w:val="ListParagraph"/>
        <w:rPr>
          <w:rFonts w:ascii="Calibri" w:hAnsi="Calibri"/>
        </w:rPr>
      </w:pPr>
    </w:p>
    <w:p w14:paraId="35997E1A" w14:textId="0E23FDA0" w:rsidR="00034659" w:rsidRDefault="00034659" w:rsidP="00034659">
      <w:pPr>
        <w:pStyle w:val="ListParagraph"/>
        <w:numPr>
          <w:ilvl w:val="0"/>
          <w:numId w:val="29"/>
        </w:numPr>
        <w:spacing w:before="120"/>
        <w:rPr>
          <w:rFonts w:ascii="Calibri" w:hAnsi="Calibri"/>
        </w:rPr>
      </w:pPr>
      <w:r>
        <w:rPr>
          <w:rFonts w:ascii="Calibri" w:hAnsi="Calibri"/>
        </w:rPr>
        <w:t xml:space="preserve">Check if the "hash" </w:t>
      </w:r>
      <w:proofErr w:type="gramStart"/>
      <w:r>
        <w:rPr>
          <w:rFonts w:ascii="Calibri" w:hAnsi="Calibri"/>
        </w:rPr>
        <w:t>text</w:t>
      </w:r>
      <w:r w:rsidR="00772559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</w:t>
      </w:r>
      <w:proofErr w:type="spellStart"/>
      <w:r w:rsidRPr="00772559">
        <w:rPr>
          <w:rFonts w:ascii="Courier New" w:hAnsi="Courier New" w:cs="Courier New"/>
          <w:b/>
          <w:color w:val="002060"/>
        </w:rPr>
        <w:t>aHash</w:t>
      </w:r>
      <w:proofErr w:type="spellEnd"/>
      <w:proofErr w:type="gramEnd"/>
      <w:r w:rsidRPr="00772559">
        <w:rPr>
          <w:rFonts w:ascii="Calibri" w:hAnsi="Calibri"/>
          <w:color w:val="002060"/>
        </w:rPr>
        <w:t xml:space="preserve"> </w:t>
      </w:r>
      <w:r w:rsidR="00772559">
        <w:rPr>
          <w:rFonts w:ascii="Calibri" w:hAnsi="Calibri"/>
          <w:color w:val="002060"/>
        </w:rPr>
        <w:t xml:space="preserve"> </w:t>
      </w:r>
      <w:r>
        <w:rPr>
          <w:rFonts w:ascii="Calibri" w:hAnsi="Calibri"/>
        </w:rPr>
        <w:t>matches the plain password</w:t>
      </w:r>
      <w:r w:rsidR="00772559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 </w:t>
      </w:r>
      <w:proofErr w:type="spellStart"/>
      <w:r w:rsidRPr="00772559">
        <w:rPr>
          <w:rFonts w:ascii="Courier New" w:hAnsi="Courier New" w:cs="Courier New"/>
          <w:b/>
          <w:color w:val="002060"/>
        </w:rPr>
        <w:t>myPassword</w:t>
      </w:r>
      <w:proofErr w:type="spellEnd"/>
      <w:r>
        <w:rPr>
          <w:rFonts w:ascii="Calibri" w:hAnsi="Calibri"/>
        </w:rPr>
        <w:t>. Show check</w:t>
      </w:r>
      <w:r w:rsidR="00772559">
        <w:rPr>
          <w:rFonts w:ascii="Calibri" w:hAnsi="Calibri"/>
        </w:rPr>
        <w:t>ed</w:t>
      </w:r>
      <w:r>
        <w:rPr>
          <w:rFonts w:ascii="Calibri" w:hAnsi="Calibri"/>
        </w:rPr>
        <w:t xml:space="preserve"> result using console log.    </w:t>
      </w:r>
      <w:r>
        <w:t>[5 marks]</w:t>
      </w:r>
      <w:r>
        <w:rPr>
          <w:rFonts w:ascii="Calibri" w:hAnsi="Calibri"/>
        </w:rPr>
        <w:t xml:space="preserve"> </w:t>
      </w:r>
    </w:p>
    <w:p w14:paraId="15C593E8" w14:textId="77777777" w:rsidR="00536354" w:rsidRDefault="00536354" w:rsidP="00536354">
      <w:pPr>
        <w:pStyle w:val="ListParagraph"/>
        <w:spacing w:before="120"/>
        <w:ind w:left="360"/>
        <w:rPr>
          <w:rFonts w:ascii="Calibri" w:hAnsi="Calibri"/>
        </w:rPr>
      </w:pPr>
    </w:p>
    <w:p w14:paraId="6DF7B690" w14:textId="7D92EEB7" w:rsidR="00536354" w:rsidRPr="00F46848" w:rsidRDefault="00536354" w:rsidP="00536354">
      <w:pPr>
        <w:pStyle w:val="ListParagraph"/>
        <w:spacing w:before="120"/>
        <w:ind w:left="360" w:firstLine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hAnsi="Calibri" w:cs="Calibri"/>
          <w:sz w:val="24"/>
          <w:szCs w:val="24"/>
        </w:rPr>
        <w:t xml:space="preserve"> </w:t>
      </w:r>
      <w:proofErr w:type="spellStart"/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bcrypt.compare</w:t>
      </w:r>
      <w:proofErr w:type="spellEnd"/>
      <w:proofErr w:type="gramEnd"/>
      <w:r w:rsidRPr="00F46848">
        <w:rPr>
          <w:rFonts w:ascii="Calibri" w:eastAsiaTheme="minorEastAsia" w:hAnsi="Calibri" w:cs="Calibri"/>
          <w:sz w:val="24"/>
          <w:szCs w:val="24"/>
        </w:rPr>
        <w:t>(</w:t>
      </w:r>
      <w:proofErr w:type="spellStart"/>
      <w:r w:rsidRPr="00F46848">
        <w:rPr>
          <w:rFonts w:ascii="Calibri" w:eastAsiaTheme="minorEastAsia" w:hAnsi="Calibri" w:cs="Calibri"/>
          <w:sz w:val="24"/>
          <w:szCs w:val="24"/>
        </w:rPr>
        <w:t>myPassword</w:t>
      </w:r>
      <w:proofErr w:type="spellEnd"/>
      <w:r w:rsidRPr="00F46848">
        <w:rPr>
          <w:rFonts w:ascii="Calibri" w:eastAsiaTheme="minorEastAsia" w:hAnsi="Calibri" w:cs="Calibri"/>
          <w:sz w:val="24"/>
          <w:szCs w:val="24"/>
        </w:rPr>
        <w:t xml:space="preserve">, </w:t>
      </w:r>
      <w:proofErr w:type="spellStart"/>
      <w:r w:rsidRPr="00F46848">
        <w:rPr>
          <w:rFonts w:ascii="Calibri" w:eastAsiaTheme="minorEastAsia" w:hAnsi="Calibri" w:cs="Calibri"/>
          <w:sz w:val="24"/>
          <w:szCs w:val="24"/>
        </w:rPr>
        <w:t>aHash</w:t>
      </w:r>
      <w:proofErr w:type="spellEnd"/>
      <w:r w:rsidRPr="00F46848">
        <w:rPr>
          <w:rFonts w:ascii="Calibri" w:eastAsiaTheme="minorEastAsia" w:hAnsi="Calibri" w:cs="Calibri"/>
          <w:sz w:val="24"/>
          <w:szCs w:val="24"/>
        </w:rPr>
        <w:t>).then((res) =&gt;{</w:t>
      </w:r>
    </w:p>
    <w:p w14:paraId="5323B536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 xml:space="preserve">    </w:t>
      </w:r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if(</w:t>
      </w:r>
      <w:proofErr w:type="gramEnd"/>
      <w:r w:rsidRPr="00F46848">
        <w:rPr>
          <w:rFonts w:ascii="Calibri" w:eastAsiaTheme="minorEastAsia" w:hAnsi="Calibri" w:cs="Calibri"/>
          <w:sz w:val="24"/>
          <w:szCs w:val="24"/>
        </w:rPr>
        <w:t>res === true){</w:t>
      </w:r>
    </w:p>
    <w:p w14:paraId="1BEBBF0C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 xml:space="preserve">        </w:t>
      </w:r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console.log(</w:t>
      </w:r>
      <w:proofErr w:type="gramEnd"/>
      <w:r w:rsidRPr="00F46848">
        <w:rPr>
          <w:rFonts w:ascii="Calibri" w:eastAsiaTheme="minorEastAsia" w:hAnsi="Calibri" w:cs="Calibri"/>
          <w:sz w:val="24"/>
          <w:szCs w:val="24"/>
        </w:rPr>
        <w:t xml:space="preserve">“Your password is: “ + </w:t>
      </w:r>
      <w:proofErr w:type="spellStart"/>
      <w:r w:rsidRPr="00F46848">
        <w:rPr>
          <w:rFonts w:ascii="Calibri" w:eastAsiaTheme="minorEastAsia" w:hAnsi="Calibri" w:cs="Calibri"/>
          <w:sz w:val="24"/>
          <w:szCs w:val="24"/>
        </w:rPr>
        <w:t>myPassword</w:t>
      </w:r>
      <w:proofErr w:type="spellEnd"/>
      <w:r w:rsidRPr="00F46848">
        <w:rPr>
          <w:rFonts w:ascii="Calibri" w:eastAsiaTheme="minorEastAsia" w:hAnsi="Calibri" w:cs="Calibri"/>
          <w:sz w:val="24"/>
          <w:szCs w:val="24"/>
        </w:rPr>
        <w:t>);</w:t>
      </w:r>
    </w:p>
    <w:p w14:paraId="3E0CEE73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 xml:space="preserve">    } else {</w:t>
      </w:r>
    </w:p>
    <w:p w14:paraId="1124895F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 xml:space="preserve">        </w:t>
      </w:r>
      <w:proofErr w:type="gramStart"/>
      <w:r w:rsidRPr="00F46848">
        <w:rPr>
          <w:rFonts w:ascii="Calibri" w:eastAsiaTheme="minorEastAsia" w:hAnsi="Calibri" w:cs="Calibri"/>
          <w:sz w:val="24"/>
          <w:szCs w:val="24"/>
        </w:rPr>
        <w:t>console.log(</w:t>
      </w:r>
      <w:proofErr w:type="gramEnd"/>
      <w:r w:rsidRPr="00F46848">
        <w:rPr>
          <w:rFonts w:ascii="Calibri" w:eastAsiaTheme="minorEastAsia" w:hAnsi="Calibri" w:cs="Calibri"/>
          <w:sz w:val="24"/>
          <w:szCs w:val="24"/>
        </w:rPr>
        <w:t>“Invalid Password”);</w:t>
      </w:r>
    </w:p>
    <w:p w14:paraId="41B6C1F3" w14:textId="77777777" w:rsidR="00536354" w:rsidRPr="00F46848" w:rsidRDefault="00536354" w:rsidP="00536354">
      <w:pPr>
        <w:pStyle w:val="ListParagraph"/>
        <w:spacing w:before="120"/>
        <w:ind w:left="360"/>
        <w:rPr>
          <w:rFonts w:ascii="Calibri" w:eastAsiaTheme="minorEastAsia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 xml:space="preserve">    }</w:t>
      </w:r>
    </w:p>
    <w:p w14:paraId="17082897" w14:textId="02E43550" w:rsidR="00142BB4" w:rsidRPr="00F46848" w:rsidRDefault="00536354" w:rsidP="00536354">
      <w:pPr>
        <w:pStyle w:val="ListParagraph"/>
        <w:spacing w:before="120"/>
        <w:ind w:left="360"/>
        <w:rPr>
          <w:rFonts w:ascii="Calibri" w:hAnsi="Calibri" w:cs="Calibri"/>
          <w:sz w:val="24"/>
          <w:szCs w:val="24"/>
        </w:rPr>
      </w:pPr>
      <w:r w:rsidRPr="00F46848">
        <w:rPr>
          <w:rFonts w:ascii="Calibri" w:eastAsiaTheme="minorEastAsia" w:hAnsi="Calibri" w:cs="Calibri"/>
          <w:sz w:val="24"/>
          <w:szCs w:val="24"/>
        </w:rPr>
        <w:t>})</w:t>
      </w:r>
    </w:p>
    <w:sectPr w:rsidR="00142BB4" w:rsidRPr="00F46848" w:rsidSect="000B0D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7611"/>
    <w:multiLevelType w:val="hybridMultilevel"/>
    <w:tmpl w:val="7C9CD50E"/>
    <w:lvl w:ilvl="0" w:tplc="D0D87F2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C61109"/>
    <w:multiLevelType w:val="hybridMultilevel"/>
    <w:tmpl w:val="2958822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04787A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07897"/>
    <w:multiLevelType w:val="hybridMultilevel"/>
    <w:tmpl w:val="FD08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555D1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4810CD"/>
    <w:multiLevelType w:val="hybridMultilevel"/>
    <w:tmpl w:val="65E46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75056"/>
    <w:multiLevelType w:val="hybridMultilevel"/>
    <w:tmpl w:val="6BA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918B6"/>
    <w:multiLevelType w:val="multilevel"/>
    <w:tmpl w:val="77BE1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2657B1"/>
    <w:multiLevelType w:val="hybridMultilevel"/>
    <w:tmpl w:val="B532F4E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344171E8"/>
    <w:multiLevelType w:val="multilevel"/>
    <w:tmpl w:val="5A70D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63605F"/>
    <w:multiLevelType w:val="hybridMultilevel"/>
    <w:tmpl w:val="4ACCF52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71733A"/>
    <w:multiLevelType w:val="multilevel"/>
    <w:tmpl w:val="A4DE5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9594DD6"/>
    <w:multiLevelType w:val="hybridMultilevel"/>
    <w:tmpl w:val="B394C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74726"/>
    <w:multiLevelType w:val="hybridMultilevel"/>
    <w:tmpl w:val="5B44B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37F1E"/>
    <w:multiLevelType w:val="multilevel"/>
    <w:tmpl w:val="F21CB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9736A6"/>
    <w:multiLevelType w:val="hybridMultilevel"/>
    <w:tmpl w:val="679C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F072B"/>
    <w:multiLevelType w:val="hybridMultilevel"/>
    <w:tmpl w:val="771874C2"/>
    <w:lvl w:ilvl="0" w:tplc="2EDAB2B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F27DE"/>
    <w:multiLevelType w:val="hybridMultilevel"/>
    <w:tmpl w:val="3922487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1B014BC"/>
    <w:multiLevelType w:val="hybridMultilevel"/>
    <w:tmpl w:val="397EF75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3B22D4E"/>
    <w:multiLevelType w:val="hybridMultilevel"/>
    <w:tmpl w:val="8A5E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5D3298"/>
    <w:multiLevelType w:val="multilevel"/>
    <w:tmpl w:val="7EE48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32A0AA5"/>
    <w:multiLevelType w:val="hybridMultilevel"/>
    <w:tmpl w:val="53E853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A6F0E39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575726"/>
    <w:multiLevelType w:val="hybridMultilevel"/>
    <w:tmpl w:val="23FA8A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830782"/>
    <w:multiLevelType w:val="multilevel"/>
    <w:tmpl w:val="8474B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E1E527A"/>
    <w:multiLevelType w:val="hybridMultilevel"/>
    <w:tmpl w:val="C2720708"/>
    <w:lvl w:ilvl="0" w:tplc="CBF4E87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BF51A8"/>
    <w:multiLevelType w:val="hybridMultilevel"/>
    <w:tmpl w:val="BB9A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212AD"/>
    <w:multiLevelType w:val="hybridMultilevel"/>
    <w:tmpl w:val="96000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C36E7C"/>
    <w:multiLevelType w:val="multilevel"/>
    <w:tmpl w:val="A220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B24354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6"/>
  </w:num>
  <w:num w:numId="3">
    <w:abstractNumId w:val="26"/>
  </w:num>
  <w:num w:numId="4">
    <w:abstractNumId w:val="15"/>
  </w:num>
  <w:num w:numId="5">
    <w:abstractNumId w:val="22"/>
  </w:num>
  <w:num w:numId="6">
    <w:abstractNumId w:val="25"/>
  </w:num>
  <w:num w:numId="7">
    <w:abstractNumId w:val="24"/>
  </w:num>
  <w:num w:numId="8">
    <w:abstractNumId w:val="21"/>
  </w:num>
  <w:num w:numId="9">
    <w:abstractNumId w:val="9"/>
  </w:num>
  <w:num w:numId="10">
    <w:abstractNumId w:val="4"/>
  </w:num>
  <w:num w:numId="11">
    <w:abstractNumId w:val="27"/>
  </w:num>
  <w:num w:numId="12">
    <w:abstractNumId w:val="2"/>
  </w:num>
  <w:num w:numId="13">
    <w:abstractNumId w:val="28"/>
  </w:num>
  <w:num w:numId="14">
    <w:abstractNumId w:val="18"/>
  </w:num>
  <w:num w:numId="15">
    <w:abstractNumId w:val="17"/>
  </w:num>
  <w:num w:numId="16">
    <w:abstractNumId w:val="19"/>
  </w:num>
  <w:num w:numId="17">
    <w:abstractNumId w:val="5"/>
  </w:num>
  <w:num w:numId="18">
    <w:abstractNumId w:val="3"/>
  </w:num>
  <w:num w:numId="19">
    <w:abstractNumId w:val="8"/>
  </w:num>
  <w:num w:numId="20">
    <w:abstractNumId w:val="16"/>
  </w:num>
  <w:num w:numId="21">
    <w:abstractNumId w:val="13"/>
  </w:num>
  <w:num w:numId="22">
    <w:abstractNumId w:val="14"/>
  </w:num>
  <w:num w:numId="23">
    <w:abstractNumId w:val="23"/>
  </w:num>
  <w:num w:numId="24">
    <w:abstractNumId w:val="7"/>
  </w:num>
  <w:num w:numId="25">
    <w:abstractNumId w:val="20"/>
  </w:num>
  <w:num w:numId="26">
    <w:abstractNumId w:val="11"/>
  </w:num>
  <w:num w:numId="27">
    <w:abstractNumId w:val="10"/>
  </w:num>
  <w:num w:numId="28">
    <w:abstractNumId w:val="1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sDA0NzE0MDU3NzZV0lEKTi0uzszPAykwrAUADd1QGiwAAAA="/>
  </w:docVars>
  <w:rsids>
    <w:rsidRoot w:val="00A45BF9"/>
    <w:rsid w:val="00011BFC"/>
    <w:rsid w:val="000123D2"/>
    <w:rsid w:val="00015470"/>
    <w:rsid w:val="00017451"/>
    <w:rsid w:val="00034659"/>
    <w:rsid w:val="00055646"/>
    <w:rsid w:val="00061D84"/>
    <w:rsid w:val="00073F17"/>
    <w:rsid w:val="0007628D"/>
    <w:rsid w:val="00080AD8"/>
    <w:rsid w:val="000A0706"/>
    <w:rsid w:val="000A7481"/>
    <w:rsid w:val="000B0DD8"/>
    <w:rsid w:val="000B3772"/>
    <w:rsid w:val="000C6F98"/>
    <w:rsid w:val="000D0D05"/>
    <w:rsid w:val="000D2F12"/>
    <w:rsid w:val="000F348B"/>
    <w:rsid w:val="000F4A62"/>
    <w:rsid w:val="001065D1"/>
    <w:rsid w:val="0012315A"/>
    <w:rsid w:val="0012587B"/>
    <w:rsid w:val="001379C3"/>
    <w:rsid w:val="00142BB4"/>
    <w:rsid w:val="00142EB6"/>
    <w:rsid w:val="00151F4D"/>
    <w:rsid w:val="001575D3"/>
    <w:rsid w:val="00161950"/>
    <w:rsid w:val="00174732"/>
    <w:rsid w:val="00175CA5"/>
    <w:rsid w:val="00180F62"/>
    <w:rsid w:val="0018191C"/>
    <w:rsid w:val="00192EC0"/>
    <w:rsid w:val="001A1117"/>
    <w:rsid w:val="001A1B05"/>
    <w:rsid w:val="001C2437"/>
    <w:rsid w:val="001C6E21"/>
    <w:rsid w:val="001C7945"/>
    <w:rsid w:val="001D71C3"/>
    <w:rsid w:val="001E2F1F"/>
    <w:rsid w:val="001E47CB"/>
    <w:rsid w:val="001E5560"/>
    <w:rsid w:val="001E7110"/>
    <w:rsid w:val="001F3BEA"/>
    <w:rsid w:val="002015AD"/>
    <w:rsid w:val="00204DAD"/>
    <w:rsid w:val="002050B2"/>
    <w:rsid w:val="00205F1B"/>
    <w:rsid w:val="00212AD3"/>
    <w:rsid w:val="00214947"/>
    <w:rsid w:val="00215623"/>
    <w:rsid w:val="00216581"/>
    <w:rsid w:val="00266B2C"/>
    <w:rsid w:val="0028073C"/>
    <w:rsid w:val="002966A8"/>
    <w:rsid w:val="002A4F18"/>
    <w:rsid w:val="002D20BB"/>
    <w:rsid w:val="002E6FB2"/>
    <w:rsid w:val="002F537A"/>
    <w:rsid w:val="002F5385"/>
    <w:rsid w:val="00300733"/>
    <w:rsid w:val="00304505"/>
    <w:rsid w:val="003048DE"/>
    <w:rsid w:val="0033379F"/>
    <w:rsid w:val="00333D33"/>
    <w:rsid w:val="00344306"/>
    <w:rsid w:val="00345C45"/>
    <w:rsid w:val="00347082"/>
    <w:rsid w:val="00350C97"/>
    <w:rsid w:val="00360858"/>
    <w:rsid w:val="00365208"/>
    <w:rsid w:val="0039172F"/>
    <w:rsid w:val="003A44F1"/>
    <w:rsid w:val="003B47CB"/>
    <w:rsid w:val="003B5317"/>
    <w:rsid w:val="003C0B67"/>
    <w:rsid w:val="003D2AF6"/>
    <w:rsid w:val="003E7C13"/>
    <w:rsid w:val="003E7CCE"/>
    <w:rsid w:val="003F14CA"/>
    <w:rsid w:val="003F3D25"/>
    <w:rsid w:val="00401977"/>
    <w:rsid w:val="00401BF2"/>
    <w:rsid w:val="00407F34"/>
    <w:rsid w:val="00414499"/>
    <w:rsid w:val="00427C3A"/>
    <w:rsid w:val="004303D8"/>
    <w:rsid w:val="00434B99"/>
    <w:rsid w:val="00470278"/>
    <w:rsid w:val="0047227B"/>
    <w:rsid w:val="00492AC1"/>
    <w:rsid w:val="00496AD2"/>
    <w:rsid w:val="004A4A48"/>
    <w:rsid w:val="004A5726"/>
    <w:rsid w:val="004B73B7"/>
    <w:rsid w:val="004C41BE"/>
    <w:rsid w:val="004C7D41"/>
    <w:rsid w:val="004E2348"/>
    <w:rsid w:val="004E630B"/>
    <w:rsid w:val="004F7891"/>
    <w:rsid w:val="0050639F"/>
    <w:rsid w:val="005241CD"/>
    <w:rsid w:val="00536354"/>
    <w:rsid w:val="00541A86"/>
    <w:rsid w:val="00552C0B"/>
    <w:rsid w:val="0058572D"/>
    <w:rsid w:val="005871F5"/>
    <w:rsid w:val="005979F1"/>
    <w:rsid w:val="005A66DA"/>
    <w:rsid w:val="005C43BC"/>
    <w:rsid w:val="005E2773"/>
    <w:rsid w:val="005E3D23"/>
    <w:rsid w:val="005E5FCD"/>
    <w:rsid w:val="005E654A"/>
    <w:rsid w:val="005F64CE"/>
    <w:rsid w:val="0060116C"/>
    <w:rsid w:val="006105A9"/>
    <w:rsid w:val="00611B7B"/>
    <w:rsid w:val="006147A5"/>
    <w:rsid w:val="00617BC5"/>
    <w:rsid w:val="00641C64"/>
    <w:rsid w:val="00647122"/>
    <w:rsid w:val="0064727C"/>
    <w:rsid w:val="00666F2C"/>
    <w:rsid w:val="00672D08"/>
    <w:rsid w:val="006750D4"/>
    <w:rsid w:val="006809AB"/>
    <w:rsid w:val="00681587"/>
    <w:rsid w:val="00684E74"/>
    <w:rsid w:val="006B1836"/>
    <w:rsid w:val="006B3797"/>
    <w:rsid w:val="006B4C54"/>
    <w:rsid w:val="006C1225"/>
    <w:rsid w:val="006C3D6F"/>
    <w:rsid w:val="006D213C"/>
    <w:rsid w:val="006D752E"/>
    <w:rsid w:val="006F1A10"/>
    <w:rsid w:val="00705154"/>
    <w:rsid w:val="00706B83"/>
    <w:rsid w:val="00707891"/>
    <w:rsid w:val="00731675"/>
    <w:rsid w:val="0073415D"/>
    <w:rsid w:val="007439A9"/>
    <w:rsid w:val="00772559"/>
    <w:rsid w:val="007835E5"/>
    <w:rsid w:val="00785885"/>
    <w:rsid w:val="00790D2C"/>
    <w:rsid w:val="00790E28"/>
    <w:rsid w:val="00796702"/>
    <w:rsid w:val="007A414B"/>
    <w:rsid w:val="007B0F1D"/>
    <w:rsid w:val="007B3921"/>
    <w:rsid w:val="007E7BF7"/>
    <w:rsid w:val="007F5D24"/>
    <w:rsid w:val="00804122"/>
    <w:rsid w:val="008211EB"/>
    <w:rsid w:val="00825BFB"/>
    <w:rsid w:val="008269D2"/>
    <w:rsid w:val="00827478"/>
    <w:rsid w:val="00844B0C"/>
    <w:rsid w:val="00846DB3"/>
    <w:rsid w:val="00855343"/>
    <w:rsid w:val="00860744"/>
    <w:rsid w:val="00885CE3"/>
    <w:rsid w:val="00892D9E"/>
    <w:rsid w:val="008A48B4"/>
    <w:rsid w:val="008C3347"/>
    <w:rsid w:val="008C6996"/>
    <w:rsid w:val="008D580D"/>
    <w:rsid w:val="008F2933"/>
    <w:rsid w:val="008F7615"/>
    <w:rsid w:val="009012A5"/>
    <w:rsid w:val="0092670D"/>
    <w:rsid w:val="00926752"/>
    <w:rsid w:val="0095360C"/>
    <w:rsid w:val="00954E9C"/>
    <w:rsid w:val="00963FEF"/>
    <w:rsid w:val="00971CCE"/>
    <w:rsid w:val="009744EF"/>
    <w:rsid w:val="009808EE"/>
    <w:rsid w:val="00980BD7"/>
    <w:rsid w:val="009817EC"/>
    <w:rsid w:val="00984A74"/>
    <w:rsid w:val="009A04A2"/>
    <w:rsid w:val="009A31EC"/>
    <w:rsid w:val="009A3F2D"/>
    <w:rsid w:val="009B3663"/>
    <w:rsid w:val="009D4919"/>
    <w:rsid w:val="009E440C"/>
    <w:rsid w:val="00A0128C"/>
    <w:rsid w:val="00A05CA2"/>
    <w:rsid w:val="00A20641"/>
    <w:rsid w:val="00A24A82"/>
    <w:rsid w:val="00A2794C"/>
    <w:rsid w:val="00A45BF9"/>
    <w:rsid w:val="00A46E2E"/>
    <w:rsid w:val="00A4752B"/>
    <w:rsid w:val="00A55556"/>
    <w:rsid w:val="00A56EF1"/>
    <w:rsid w:val="00A57C9B"/>
    <w:rsid w:val="00A71EB3"/>
    <w:rsid w:val="00A75C3D"/>
    <w:rsid w:val="00A82FA4"/>
    <w:rsid w:val="00A9136F"/>
    <w:rsid w:val="00A94C77"/>
    <w:rsid w:val="00A94DE5"/>
    <w:rsid w:val="00AA21CC"/>
    <w:rsid w:val="00AA2246"/>
    <w:rsid w:val="00AB29C3"/>
    <w:rsid w:val="00AC3CD3"/>
    <w:rsid w:val="00AC5116"/>
    <w:rsid w:val="00AC5335"/>
    <w:rsid w:val="00AE2039"/>
    <w:rsid w:val="00AF6FD6"/>
    <w:rsid w:val="00B00537"/>
    <w:rsid w:val="00B02E0D"/>
    <w:rsid w:val="00B11206"/>
    <w:rsid w:val="00B15845"/>
    <w:rsid w:val="00B24F95"/>
    <w:rsid w:val="00B342A7"/>
    <w:rsid w:val="00B365E2"/>
    <w:rsid w:val="00B731C6"/>
    <w:rsid w:val="00B7696B"/>
    <w:rsid w:val="00B86E26"/>
    <w:rsid w:val="00BA3454"/>
    <w:rsid w:val="00BB7131"/>
    <w:rsid w:val="00BD1122"/>
    <w:rsid w:val="00BD5C8B"/>
    <w:rsid w:val="00BD62E7"/>
    <w:rsid w:val="00BF14F4"/>
    <w:rsid w:val="00BF4CC5"/>
    <w:rsid w:val="00C10E20"/>
    <w:rsid w:val="00C22851"/>
    <w:rsid w:val="00C22F1B"/>
    <w:rsid w:val="00C23B3E"/>
    <w:rsid w:val="00C457C1"/>
    <w:rsid w:val="00C57600"/>
    <w:rsid w:val="00C62CC9"/>
    <w:rsid w:val="00C709B7"/>
    <w:rsid w:val="00C85279"/>
    <w:rsid w:val="00C87379"/>
    <w:rsid w:val="00C87773"/>
    <w:rsid w:val="00C91F7A"/>
    <w:rsid w:val="00C93B0F"/>
    <w:rsid w:val="00C96588"/>
    <w:rsid w:val="00CA3C0F"/>
    <w:rsid w:val="00CA6332"/>
    <w:rsid w:val="00CA7373"/>
    <w:rsid w:val="00CB3C1B"/>
    <w:rsid w:val="00CB4C5F"/>
    <w:rsid w:val="00CB77D2"/>
    <w:rsid w:val="00CD32CC"/>
    <w:rsid w:val="00CD460E"/>
    <w:rsid w:val="00D0696F"/>
    <w:rsid w:val="00D1327D"/>
    <w:rsid w:val="00D15C52"/>
    <w:rsid w:val="00D2481B"/>
    <w:rsid w:val="00D31134"/>
    <w:rsid w:val="00D45165"/>
    <w:rsid w:val="00D5283F"/>
    <w:rsid w:val="00D71A85"/>
    <w:rsid w:val="00DA7A69"/>
    <w:rsid w:val="00DB0320"/>
    <w:rsid w:val="00DB4A33"/>
    <w:rsid w:val="00DB53CA"/>
    <w:rsid w:val="00DB6057"/>
    <w:rsid w:val="00E2316E"/>
    <w:rsid w:val="00E334AC"/>
    <w:rsid w:val="00E34EF2"/>
    <w:rsid w:val="00E3623A"/>
    <w:rsid w:val="00E37408"/>
    <w:rsid w:val="00E53E1F"/>
    <w:rsid w:val="00E54E53"/>
    <w:rsid w:val="00E66AEA"/>
    <w:rsid w:val="00E778E0"/>
    <w:rsid w:val="00E8504A"/>
    <w:rsid w:val="00E85664"/>
    <w:rsid w:val="00EA6CCC"/>
    <w:rsid w:val="00ED0FC7"/>
    <w:rsid w:val="00ED6710"/>
    <w:rsid w:val="00EE36DD"/>
    <w:rsid w:val="00EE4FD9"/>
    <w:rsid w:val="00F00FC0"/>
    <w:rsid w:val="00F02820"/>
    <w:rsid w:val="00F067EE"/>
    <w:rsid w:val="00F10733"/>
    <w:rsid w:val="00F1209A"/>
    <w:rsid w:val="00F15C40"/>
    <w:rsid w:val="00F17BCD"/>
    <w:rsid w:val="00F2719F"/>
    <w:rsid w:val="00F2780C"/>
    <w:rsid w:val="00F453F3"/>
    <w:rsid w:val="00F46848"/>
    <w:rsid w:val="00F63380"/>
    <w:rsid w:val="00F63F9B"/>
    <w:rsid w:val="00F7268D"/>
    <w:rsid w:val="00F76ECD"/>
    <w:rsid w:val="00F773F8"/>
    <w:rsid w:val="00F84608"/>
    <w:rsid w:val="00FA15DA"/>
    <w:rsid w:val="00FA2EF6"/>
    <w:rsid w:val="00FA33F9"/>
    <w:rsid w:val="00FA7ADC"/>
    <w:rsid w:val="00FC4DCD"/>
    <w:rsid w:val="00FD5371"/>
    <w:rsid w:val="00FD7F88"/>
    <w:rsid w:val="00FE05C0"/>
    <w:rsid w:val="00FE3EEF"/>
    <w:rsid w:val="00FF3A5A"/>
    <w:rsid w:val="00FF3ADA"/>
    <w:rsid w:val="00FF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1D643"/>
  <w15:chartTrackingRefBased/>
  <w15:docId w15:val="{AA5DEBE2-B288-4ECB-8AF1-5F68CD10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78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DD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DD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B0D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0D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0DD8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0DD8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5283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p1">
    <w:name w:val="p1"/>
    <w:basedOn w:val="Normal"/>
    <w:rsid w:val="000F4A62"/>
    <w:rPr>
      <w:rFonts w:ascii="Calibri" w:hAnsi="Calibri"/>
      <w:sz w:val="14"/>
      <w:szCs w:val="14"/>
    </w:rPr>
  </w:style>
  <w:style w:type="character" w:customStyle="1" w:styleId="s1">
    <w:name w:val="s1"/>
    <w:basedOn w:val="DefaultParagraphFont"/>
    <w:rsid w:val="000F4A62"/>
    <w:rPr>
      <w:color w:val="011993"/>
    </w:rPr>
  </w:style>
  <w:style w:type="character" w:customStyle="1" w:styleId="s2">
    <w:name w:val="s2"/>
    <w:basedOn w:val="DefaultParagraphFont"/>
    <w:rsid w:val="000F4A62"/>
    <w:rPr>
      <w:color w:val="0433FF"/>
    </w:rPr>
  </w:style>
  <w:style w:type="table" w:styleId="TableGrid">
    <w:name w:val="Table Grid"/>
    <w:basedOn w:val="TableNormal"/>
    <w:uiPriority w:val="39"/>
    <w:rsid w:val="000F4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">
    <w:name w:val="p2"/>
    <w:basedOn w:val="Normal"/>
    <w:rsid w:val="00C87773"/>
    <w:rPr>
      <w:rFonts w:ascii="Calibri" w:hAnsi="Calibri"/>
      <w:sz w:val="14"/>
      <w:szCs w:val="14"/>
    </w:rPr>
  </w:style>
  <w:style w:type="table" w:styleId="TableGridLight">
    <w:name w:val="Grid Table Light"/>
    <w:basedOn w:val="TableNormal"/>
    <w:uiPriority w:val="40"/>
    <w:rsid w:val="00D4516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07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073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10733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10733"/>
  </w:style>
  <w:style w:type="character" w:customStyle="1" w:styleId="hljs-builtin">
    <w:name w:val="hljs-built_in"/>
    <w:basedOn w:val="DefaultParagraphFont"/>
    <w:rsid w:val="00F10733"/>
  </w:style>
  <w:style w:type="character" w:customStyle="1" w:styleId="hljs-string">
    <w:name w:val="hljs-string"/>
    <w:basedOn w:val="DefaultParagraphFont"/>
    <w:rsid w:val="00F10733"/>
  </w:style>
  <w:style w:type="character" w:customStyle="1" w:styleId="hljs-comment">
    <w:name w:val="hljs-comment"/>
    <w:basedOn w:val="DefaultParagraphFont"/>
    <w:rsid w:val="00F10733"/>
  </w:style>
  <w:style w:type="character" w:customStyle="1" w:styleId="hljs-number">
    <w:name w:val="hljs-number"/>
    <w:basedOn w:val="DefaultParagraphFont"/>
    <w:rsid w:val="00F10733"/>
  </w:style>
  <w:style w:type="character" w:customStyle="1" w:styleId="hljs-literal">
    <w:name w:val="hljs-literal"/>
    <w:basedOn w:val="DefaultParagraphFont"/>
    <w:rsid w:val="00F10733"/>
  </w:style>
  <w:style w:type="character" w:customStyle="1" w:styleId="string2">
    <w:name w:val="string2"/>
    <w:basedOn w:val="DefaultParagraphFont"/>
    <w:rsid w:val="002F537A"/>
    <w:rPr>
      <w:color w:val="0000FF"/>
      <w:bdr w:val="none" w:sz="0" w:space="0" w:color="auto" w:frame="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3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3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Song</dc:creator>
  <cp:keywords/>
  <dc:description/>
  <cp:lastModifiedBy>Nozomi Tsuchiya</cp:lastModifiedBy>
  <cp:revision>6</cp:revision>
  <cp:lastPrinted>2018-07-30T22:07:00Z</cp:lastPrinted>
  <dcterms:created xsi:type="dcterms:W3CDTF">2021-08-11T15:05:00Z</dcterms:created>
  <dcterms:modified xsi:type="dcterms:W3CDTF">2021-08-17T15:36:00Z</dcterms:modified>
</cp:coreProperties>
</file>